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7, </w:t>
      </w:r>
      <w:r>
        <w:t xml:space="preserve">01 April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40-4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1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, Maurik, Wilhelm  van, Schijn, Herman, Willink, Jan Jansz, Vorsterman, Jacob, Beets, Cornelis and Aken, Frans v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Runckel, Johann Ludwig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Schaffhausen, Switzerland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530AA" w:rsidRDefault="00B530AA" w:rsidP="00B530AA">
      <w:pPr>
        <w:pStyle w:val="FirstParagraph"/>
      </w:pPr>
      <w:r>
        <w:t>27.  April 1, 1710.</w:t>
      </w:r>
      <w:r>
        <w:rPr>
          <w:rStyle w:val="FootnoteReference"/>
        </w:rPr>
        <w:footnoteReference w:id="3"/>
      </w:r>
      <w:r>
        <w:t> 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recto]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Committee for Foreign Needs:letters to Runckel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Copia</w:t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>Amst[erdam] den Eersten April 1710.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el Edelen Heer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p den 21</w:t>
      </w:r>
      <w:r>
        <w:rPr>
          <w:rStyle w:val="FootnoteReference"/>
          <w:sz w:val="17"/>
          <w:szCs w:val="17"/>
        </w:rPr>
        <w:t>st</w:t>
      </w:r>
      <w:r>
        <w:rPr>
          <w:sz w:val="17"/>
          <w:szCs w:val="17"/>
        </w:rPr>
        <w:t xml:space="preserve"> der voorledene maand, hadden wij de Ere, om aan uw Ed[e]l[e] toe te send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 mijssive van de hoogm[ogende] Heeren Staten Generael, welke hare vaderlyk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oetheijd op onse ootmoedige supplicatie en ten beste onser [ver]drukte geloofsgenot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oor uw Ed[e]l[e], den Heeren van Bern hebben gelieft, te laten toekom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bij die occasie, namen wij ook de vrijmoedigheijd, uw E[dele] onse geringe dog uij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r Ziele spruijtende gedagten en begeertens des aangaende daer neffens te send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 namen eenige gevangene op te geeven, beneffens een getranslate[e]rt Exemplaer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van het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edict:error in translatio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placcaet aan die van Bern (dog waer jn wij na het drukken een erreur ontdek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ebben, op de eerste bladzijde, daer staet dat de doopers meer af, als toenemen.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en jn ’t hoogduijtse staet, dat zij me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nabaptists in Bern:numbers increasing, not decreasing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toe, als af neemen), item onse korte deduc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ie op het selve. Wij twijfelen geensints of uw Ed[e]l[e] sult (selfs uij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Christelyk mededogen over die ellendige[n]) na uw Ed[e]le gewone wijsheijd 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vigelantie die Saak reets met ijver behandelt, en door des heeren zeegen, e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oet succes daer jn bekomen hebben.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Maer nadien ons zedert berigt is, dat voor dat uw Ed[e]l[e] de bovenstaande lus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hebben [sic] bekomen er reetz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expulsion in 1710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eenige dier ellendige[n] van daer vervoert sijn, en dat door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den H[ee]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t-Saphorin, Françoís Louís Pesme, Seígneur de,:as ambassador of Ber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St Saphorin van wegen het Canton Bern, een memorie nopende di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vangene[n] is overgelevert, versoekende Pasport omme 50 derselve door dees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landen na America te Vervoeren mitsgaders de behulpsame hand van de H[ere]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t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dmiralty of Rotterdam, Lords of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Admiralitijt van Rotterdan tot haer transport, dog dat sulx door haere hoogm.absoluij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is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assports for exiles:1710 trip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gewijgert, met verklaringh dat haer hoogm[ogenden] aan deese nog eenige Persecuti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ensints de hand kunnen nog willen leenen, maer geordonneert hebben, d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voorsz[eide] St Saphorin om Copij haere hoogm[ogende] missive aan het Canton Bern,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er hand te stellen, beneffens recommandatie aan den gem[e]lt[e] St Saphori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m haar hoogm[ogender] goede jntentie jn deese te seconderen, waer van wij uw Ed[e]l[e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p[e]r naasten hopen een Copij authentiq toe te senden. Soo hebben wij nie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kunnen na laten uw Ed[e]l[e] daer van kennis te geeven, ten fine uw Ed[e]l[e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er uijt het Constante gemoet, van die regte vaders des vaderlants (ten voor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ele dier verdrukte[n], en onse gesintheijd) te meerder sien kund, en wij houd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ns [ver]seekert sulx uw E[deler] Edelmoedigen ijver jn deesen sal [ver]dubbelen 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aansetten, omme de regeerders van Bern, met favorabelder gedagten over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nse geloofsgenoten aldaer over te brengen, ten minsten wij bidden den God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s hemels vieriglyk, dat gelyk hij ons, onder de bij-na boven gedagten wen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elyke pretentie van sulke wel wijze en gantz goedertierne overheden, gerus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elyk laet wonen, haer harten ook soo gelieve te bewegen, dat zij deese on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nosele</w:t>
      </w:r>
      <w:r>
        <w:rPr>
          <w:rStyle w:val="FootnoteReference"/>
          <w:sz w:val="17"/>
          <w:szCs w:val="17"/>
        </w:rPr>
        <w:footnoteReference w:id="4"/>
      </w:r>
      <w:r>
        <w:rPr>
          <w:sz w:val="17"/>
          <w:szCs w:val="17"/>
        </w:rPr>
        <w:t xml:space="preserve"> de gewenschte vrijheijd jn haer land laten genieten. Amen.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lastRenderedPageBreak/>
        <w:t xml:space="preserve">   Wel Ed[e]l[e] H[ee]r, onder het schrijven deeses, verstaen wij, dat behalven de boven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staande 50, nog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expulsion in 1710:100 other Anabaptists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100 soo genaamde Anababtisten vervoert syn, sonder da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ij weeten werwaerts, waerom wij seer gedienstig en ernstelijk [ver]soeken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verso]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t uw Ed[e]l[e] ons van alles naukeurig geliefde te berigten, soo veel uw Ed[e]l[e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eenigsints (als was het met kosten) daer van kund verneemen. Wij sullen tselve be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neffens uw Ed[e]l[er] ijver jn deesen dankelyk rembourseren, en erkennen, en wij twijfe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len niet, of uw Ed[e]l[e] sult daer jnne gode aangenaam sijn, en sekerlyk ons e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eer groten dienst doen. Waerom wij deese sluijtende hem smeeken, dat hij uw Ed[e]l[e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Persoon en Verrigtinge[n], met alle bedenkelyke voorspoet gelieve te Zegenen terwijl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ij blijven,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el Edelen Heer</w:t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>V E[deler] D[ienst]W[illige] D[ienaa]rs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>was onderteyken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Maurik, Willem van, of Lam and Toren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Wilhem van Maurik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chijn, Hermannus, Zonist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Hermannus Schij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Willink Jansz, Jan, of Lam and Toren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Jan Willink Janz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Vorsterman, Jacob, Zonist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Jacob Vorsterma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Beets, Cornelis, Zonist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Corn[eli]s Beets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ken, Frans van, of Lam and Toren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Frans van Aken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upside down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Brief aan den Secr[e]t[aris] runckel dato</w:t>
      </w:r>
    </w:p>
    <w:p w:rsidR="0084002E" w:rsidRDefault="00B530AA" w:rsidP="00B530AA">
      <w:r>
        <w:rPr>
          <w:sz w:val="17"/>
          <w:szCs w:val="17"/>
        </w:rPr>
        <w:t>Pr[i]mo April 1710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530AA" w:rsidRDefault="00B530AA" w:rsidP="00B530A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7</w:t>
      </w:r>
      <w:r>
        <w:tab/>
      </w:r>
      <w:r>
        <w:rPr>
          <w:rStyle w:val="FootnoteReference"/>
        </w:rPr>
        <w:tab/>
      </w:r>
      <w:r>
        <w:t xml:space="preserve">This is A 1767 from the De Hoop Scheffer </w:t>
      </w:r>
      <w:r>
        <w:rPr>
          <w:rStyle w:val="Italics"/>
        </w:rPr>
        <w:t>Inventaris</w:t>
      </w:r>
      <w:r>
        <w:t xml:space="preserve">.  </w:t>
      </w:r>
    </w:p>
    <w:p w:rsidR="00B530AA" w:rsidRDefault="00B530AA" w:rsidP="00B530AA">
      <w:pPr>
        <w:pStyle w:val="FootnoteText"/>
      </w:pPr>
    </w:p>
  </w:footnote>
  <w:footnote w:id="4">
    <w:p w:rsidR="00B530AA" w:rsidRDefault="00B530AA" w:rsidP="00B530AA">
      <w:pPr>
        <w:pStyle w:val="FirstFootnoteinColumnLine"/>
      </w:pPr>
      <w:r>
        <w:rPr>
          <w:vertAlign w:val="superscript"/>
        </w:rPr>
        <w:footnoteRef/>
      </w:r>
      <w:r>
        <w:tab/>
        <w:t>“simple, plain people.”</w:t>
      </w:r>
    </w:p>
    <w:p w:rsidR="00B530AA" w:rsidRDefault="00B530AA" w:rsidP="00B530AA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530A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530A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530A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B530A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30A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530AA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B530AA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B530A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